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E1116" w14:textId="77777777" w:rsidR="00A15D35" w:rsidRDefault="00DE49E0">
      <w:pPr>
        <w:pStyle w:val="Title"/>
      </w:pPr>
      <w:r>
        <w:t>Is it a Tree?</w:t>
      </w:r>
    </w:p>
    <w:p w14:paraId="3E5264E4" w14:textId="4419CD67" w:rsidR="00A15D35" w:rsidRPr="00FE6B5F" w:rsidRDefault="00FE6B5F" w:rsidP="00501784">
      <w:pPr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</w:pPr>
      <w:r>
        <w:rPr>
          <w:rFonts w:ascii="Helvetica" w:hAnsi="Helvetica"/>
          <w:noProof/>
          <w:color w:val="222222"/>
          <w:sz w:val="21"/>
          <w:szCs w:val="21"/>
          <w:u w:color="222222"/>
          <w:shd w:val="clear" w:color="auto" w:fill="FFFFFF"/>
        </w:rPr>
        <w:drawing>
          <wp:anchor distT="0" distB="0" distL="114300" distR="114300" simplePos="0" relativeHeight="251658240" behindDoc="0" locked="0" layoutInCell="1" allowOverlap="1" wp14:anchorId="5D9EE720" wp14:editId="5373316D">
            <wp:simplePos x="0" y="0"/>
            <wp:positionH relativeFrom="margin">
              <wp:posOffset>1179195</wp:posOffset>
            </wp:positionH>
            <wp:positionV relativeFrom="paragraph">
              <wp:posOffset>691515</wp:posOffset>
            </wp:positionV>
            <wp:extent cx="3119120" cy="1626870"/>
            <wp:effectExtent l="0" t="0" r="508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tre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19120" cy="16268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3144F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D</w:t>
      </w:r>
      <w:r w:rsidR="00DE49E0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irected graph and multiple edges </w:t>
      </w:r>
      <w:r w:rsidR="008D574A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are</w:t>
      </w:r>
      <w:r w:rsidR="00DE49E0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 given</w:t>
      </w:r>
      <w:r w:rsidR="00B61AC2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 as a single component</w:t>
      </w:r>
      <w:r w:rsidR="00DE49E0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. Determine whether the graph is a tree</w:t>
      </w:r>
      <w:r w:rsidR="00B61AC2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 or not</w:t>
      </w:r>
      <w:r w:rsidR="00DE49E0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.</w:t>
      </w:r>
      <w:r w:rsidR="00501784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 In this case, it is required to determine if the graph is a</w:t>
      </w:r>
      <w:r w:rsidR="00501784" w:rsidRPr="00501784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 cyclic graph</w:t>
      </w:r>
      <w:r w:rsidR="00501784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 (Contains Cycles)</w:t>
      </w:r>
      <w:r w:rsidR="00501784" w:rsidRPr="00501784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 which contains a path from at least one node back to itself</w:t>
      </w:r>
      <w:r w:rsidR="00501784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, see </w:t>
      </w:r>
      <w:r w:rsidR="00501784" w:rsidRPr="00FE6B5F"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  <w:t>the figure</w:t>
      </w:r>
      <w:r w:rsidR="00B06A93" w:rsidRPr="00FE6B5F"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  <w:t>s</w:t>
      </w:r>
      <w:r w:rsidR="00501784" w:rsidRPr="00FE6B5F"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  <w:t xml:space="preserve"> below.</w:t>
      </w:r>
    </w:p>
    <w:p w14:paraId="30035324" w14:textId="4204F32B" w:rsidR="00501784" w:rsidRPr="00FE6B5F" w:rsidRDefault="00FE6B5F" w:rsidP="00FE6B5F">
      <w:pPr>
        <w:jc w:val="center"/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</w:pPr>
      <w:r w:rsidRPr="00FE6B5F"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  <w:t>Is a Tree Graph</w:t>
      </w:r>
    </w:p>
    <w:p w14:paraId="52F19741" w14:textId="77777777" w:rsidR="00FE6B5F" w:rsidRDefault="00FE6B5F" w:rsidP="00FE6B5F">
      <w:pPr>
        <w:jc w:val="center"/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</w:pPr>
    </w:p>
    <w:p w14:paraId="19448244" w14:textId="41A754E2" w:rsidR="00FE6B5F" w:rsidRDefault="00FE6B5F" w:rsidP="00FE6B5F">
      <w:pPr>
        <w:jc w:val="center"/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</w:pPr>
      <w:r>
        <w:rPr>
          <w:rFonts w:ascii="Helvetica" w:hAnsi="Helvetica"/>
          <w:noProof/>
          <w:color w:val="222222"/>
          <w:sz w:val="21"/>
          <w:szCs w:val="21"/>
          <w:u w:color="222222"/>
          <w:shd w:val="clear" w:color="auto" w:fill="FFFFFF"/>
        </w:rPr>
        <w:drawing>
          <wp:inline distT="0" distB="0" distL="0" distR="0" wp14:anchorId="4B7032A6" wp14:editId="70E83FA7">
            <wp:extent cx="3153215" cy="181000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nottree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1810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EC6084" w14:textId="3B7992E3" w:rsidR="00FE6B5F" w:rsidRPr="00FE6B5F" w:rsidRDefault="00FE6B5F" w:rsidP="00FE6B5F">
      <w:pPr>
        <w:jc w:val="center"/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</w:pPr>
      <w:r w:rsidRPr="00FE6B5F"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  <w:t xml:space="preserve">Is </w:t>
      </w:r>
      <w:r w:rsidRPr="00FE6B5F">
        <w:rPr>
          <w:rFonts w:ascii="Helvetica" w:hAnsi="Helvetica"/>
          <w:b/>
          <w:bCs/>
          <w:color w:val="FF0000"/>
          <w:sz w:val="21"/>
          <w:szCs w:val="21"/>
          <w:u w:color="222222"/>
          <w:shd w:val="clear" w:color="auto" w:fill="FFFFFF"/>
        </w:rPr>
        <w:t xml:space="preserve">NOT </w:t>
      </w:r>
      <w:r w:rsidRPr="00FE6B5F">
        <w:rPr>
          <w:rFonts w:ascii="Helvetica" w:hAnsi="Helvetica"/>
          <w:b/>
          <w:bCs/>
          <w:color w:val="222222"/>
          <w:sz w:val="21"/>
          <w:szCs w:val="21"/>
          <w:u w:color="222222"/>
          <w:shd w:val="clear" w:color="auto" w:fill="FFFFFF"/>
        </w:rPr>
        <w:t>a Tree</w:t>
      </w:r>
    </w:p>
    <w:p w14:paraId="053C031C" w14:textId="77777777" w:rsidR="00FE6B5F" w:rsidRDefault="00FE6B5F">
      <w:pP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</w:pPr>
    </w:p>
    <w:p w14:paraId="79F547E1" w14:textId="62797B84" w:rsidR="00A15D35" w:rsidRPr="00DE5CBB" w:rsidRDefault="00351633">
      <w:pP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</w:pPr>
      <w: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I want you to implement I</w:t>
      </w:r>
      <w:r w:rsidR="00DE49E0" w:rsidRPr="00DE5CBB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sTree function to return true or false.</w:t>
      </w:r>
    </w:p>
    <w:p w14:paraId="51D386C3" w14:textId="74F1E969" w:rsidR="00A15D35" w:rsidRPr="00DE5CBB" w:rsidRDefault="00DE49E0">
      <w:pP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</w:pPr>
      <w:r w:rsidRPr="00DE5CBB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Your function has </w:t>
      </w:r>
      <w: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vertices array (</w:t>
      </w:r>
      <w:r w:rsidRPr="00DE5CBB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1</w:t>
      </w:r>
      <w: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 ≤ </w:t>
      </w:r>
      <w:r w:rsidRPr="00DE5CBB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size</w:t>
      </w:r>
      <w: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 ≤ </w:t>
      </w:r>
      <w:r w:rsidRPr="00DE5CBB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1</w:t>
      </w:r>
      <w:r w:rsidR="0030271F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00,</w:t>
      </w:r>
      <w:r w:rsidRPr="00DE5CBB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000</w:t>
      </w:r>
      <w: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) in the graph and edges as a list of </w:t>
      </w:r>
      <w:r w:rsidR="0030271F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KeyValuePair.</w:t>
      </w:r>
    </w:p>
    <w:p w14:paraId="3AE5C2C7" w14:textId="77777777" w:rsidR="00A15D35" w:rsidRDefault="00DE49E0">
      <w:pPr>
        <w:pStyle w:val="Heading2"/>
      </w:pPr>
      <w:r>
        <w:t>Example</w:t>
      </w:r>
    </w:p>
    <w:p w14:paraId="1B6E2144" w14:textId="77777777" w:rsidR="00A15D35" w:rsidRDefault="00DE49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</w:tabs>
        <w:spacing w:after="0" w:line="240" w:lineRule="auto"/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</w:pPr>
      <w:r>
        <w:rPr>
          <w:rFonts w:ascii="Courier New" w:hAnsi="Courier New"/>
          <w:color w:val="222222"/>
          <w:sz w:val="21"/>
          <w:szCs w:val="21"/>
          <w:u w:color="222222"/>
        </w:rPr>
        <w:t xml:space="preserve">3 </w:t>
      </w:r>
      <w:r>
        <w:rPr>
          <w:rFonts w:ascii="Courier New" w:hAnsi="Courier New"/>
          <w:color w:val="222222"/>
          <w:sz w:val="21"/>
          <w:szCs w:val="21"/>
          <w:u w:color="222222"/>
        </w:rPr>
        <w:tab/>
      </w:r>
      <w:r>
        <w:rPr>
          <w:rFonts w:ascii="Courier New" w:hAnsi="Courier New"/>
          <w:color w:val="222222"/>
          <w:sz w:val="21"/>
          <w:szCs w:val="21"/>
          <w:u w:color="222222"/>
        </w:rPr>
        <w:tab/>
        <w:t>// Vertices Count</w:t>
      </w:r>
    </w:p>
    <w:p w14:paraId="6AFEE06D" w14:textId="3875541E" w:rsidR="00A15D35" w:rsidRDefault="00854EF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</w:tabs>
        <w:spacing w:after="0" w:line="240" w:lineRule="auto"/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</w:pPr>
      <w:r>
        <w:rPr>
          <w:rFonts w:ascii="Courier New" w:hAnsi="Courier New"/>
          <w:color w:val="222222"/>
          <w:sz w:val="21"/>
          <w:szCs w:val="21"/>
          <w:u w:color="222222"/>
        </w:rPr>
        <w:t>2</w:t>
      </w:r>
      <w:r w:rsidR="00DE49E0">
        <w:rPr>
          <w:rFonts w:ascii="Courier New" w:hAnsi="Courier New"/>
          <w:color w:val="222222"/>
          <w:sz w:val="21"/>
          <w:szCs w:val="21"/>
          <w:u w:color="222222"/>
        </w:rPr>
        <w:tab/>
      </w:r>
      <w:r w:rsidR="00DE49E0">
        <w:rPr>
          <w:rFonts w:ascii="Courier New" w:hAnsi="Courier New"/>
          <w:color w:val="222222"/>
          <w:sz w:val="21"/>
          <w:szCs w:val="21"/>
          <w:u w:color="222222"/>
        </w:rPr>
        <w:tab/>
        <w:t>// Edges Count</w:t>
      </w:r>
    </w:p>
    <w:p w14:paraId="4EF4B4AD" w14:textId="77777777" w:rsidR="00A15D35" w:rsidRDefault="00DE49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</w:tabs>
        <w:spacing w:after="0" w:line="240" w:lineRule="auto"/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</w:pPr>
      <w:r>
        <w:rPr>
          <w:rFonts w:ascii="Courier New" w:hAnsi="Courier New"/>
          <w:color w:val="222222"/>
          <w:sz w:val="21"/>
          <w:szCs w:val="21"/>
          <w:u w:color="222222"/>
        </w:rPr>
        <w:t xml:space="preserve">A1,A2,A3 </w:t>
      </w:r>
      <w:r>
        <w:rPr>
          <w:rFonts w:ascii="Courier New" w:hAnsi="Courier New"/>
          <w:color w:val="222222"/>
          <w:sz w:val="21"/>
          <w:szCs w:val="21"/>
          <w:u w:color="222222"/>
        </w:rPr>
        <w:tab/>
        <w:t>// Vertices</w:t>
      </w:r>
    </w:p>
    <w:p w14:paraId="1CC42D16" w14:textId="77777777" w:rsidR="00A15D35" w:rsidRDefault="00DE49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</w:tabs>
        <w:spacing w:after="0" w:line="240" w:lineRule="auto"/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</w:pPr>
      <w:r>
        <w:rPr>
          <w:rFonts w:ascii="Courier New" w:hAnsi="Courier New"/>
          <w:color w:val="222222"/>
          <w:sz w:val="21"/>
          <w:szCs w:val="21"/>
          <w:u w:color="222222"/>
        </w:rPr>
        <w:t xml:space="preserve">A1,A2 </w:t>
      </w:r>
      <w:r>
        <w:rPr>
          <w:rFonts w:ascii="Courier New" w:hAnsi="Courier New"/>
          <w:color w:val="222222"/>
          <w:sz w:val="21"/>
          <w:szCs w:val="21"/>
          <w:u w:color="222222"/>
        </w:rPr>
        <w:tab/>
      </w:r>
      <w:r>
        <w:rPr>
          <w:rFonts w:ascii="Courier New" w:hAnsi="Courier New"/>
          <w:color w:val="222222"/>
          <w:sz w:val="21"/>
          <w:szCs w:val="21"/>
          <w:u w:color="222222"/>
        </w:rPr>
        <w:tab/>
        <w:t>// Edges</w:t>
      </w:r>
    </w:p>
    <w:p w14:paraId="2D026F79" w14:textId="6D411D73" w:rsidR="00A15D35" w:rsidRDefault="00DE49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</w:tabs>
        <w:spacing w:after="0" w:line="240" w:lineRule="auto"/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</w:pPr>
      <w:r>
        <w:rPr>
          <w:rFonts w:ascii="Courier New" w:hAnsi="Courier New"/>
          <w:color w:val="222222"/>
          <w:sz w:val="21"/>
          <w:szCs w:val="21"/>
          <w:u w:color="222222"/>
        </w:rPr>
        <w:t>A2,A</w:t>
      </w:r>
      <w:r w:rsidR="00981E28">
        <w:rPr>
          <w:rFonts w:ascii="Courier New" w:hAnsi="Courier New"/>
          <w:color w:val="222222"/>
          <w:sz w:val="21"/>
          <w:szCs w:val="21"/>
          <w:u w:color="222222"/>
        </w:rPr>
        <w:t>3</w:t>
      </w:r>
    </w:p>
    <w:p w14:paraId="0BC2E432" w14:textId="77777777" w:rsidR="00A15D35" w:rsidRDefault="00DE49E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  <w:tab w:val="left" w:pos="8860"/>
        </w:tabs>
        <w:spacing w:after="0" w:line="240" w:lineRule="auto"/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</w:pPr>
      <w:r>
        <w:rPr>
          <w:rFonts w:ascii="Courier New" w:hAnsi="Courier New"/>
          <w:color w:val="222222"/>
          <w:sz w:val="21"/>
          <w:szCs w:val="21"/>
          <w:u w:color="222222"/>
        </w:rPr>
        <w:t>true</w:t>
      </w:r>
      <w:r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  <w:tab/>
      </w:r>
      <w:r>
        <w:rPr>
          <w:rFonts w:ascii="Courier New" w:eastAsia="Courier New" w:hAnsi="Courier New" w:cs="Courier New"/>
          <w:color w:val="222222"/>
          <w:sz w:val="21"/>
          <w:szCs w:val="21"/>
          <w:u w:color="222222"/>
        </w:rPr>
        <w:tab/>
        <w:t>// IsTree</w:t>
      </w:r>
    </w:p>
    <w:p w14:paraId="4EB91706" w14:textId="77777777" w:rsidR="00A15D35" w:rsidRDefault="00DE49E0">
      <w:pPr>
        <w:pStyle w:val="Heading2"/>
      </w:pPr>
      <w:r>
        <w:lastRenderedPageBreak/>
        <w:t>Requirement Implementation</w:t>
      </w:r>
    </w:p>
    <w:p w14:paraId="2DB5183F" w14:textId="77777777" w:rsidR="00A15D35" w:rsidRPr="00DE5CBB" w:rsidRDefault="00DE49E0">
      <w:pP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</w:pPr>
      <w: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Implement the following </w:t>
      </w:r>
      <w:r w:rsidRPr="00DE5CBB"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>isTree</w:t>
      </w:r>
      <w:r>
        <w:rPr>
          <w:rFonts w:ascii="Helvetica" w:hAnsi="Helvetica"/>
          <w:color w:val="222222"/>
          <w:sz w:val="21"/>
          <w:szCs w:val="21"/>
          <w:u w:color="222222"/>
          <w:shd w:val="clear" w:color="auto" w:fill="FFFFFF"/>
        </w:rPr>
        <w:t xml:space="preserve"> function to return true or false as a description for the given graph.</w:t>
      </w:r>
    </w:p>
    <w:p w14:paraId="17700547" w14:textId="77777777" w:rsidR="00A15D35" w:rsidRDefault="00DE49E0">
      <w:pPr>
        <w:pStyle w:val="TableStyle5"/>
        <w:rPr>
          <w:color w:val="313131"/>
        </w:rPr>
      </w:pPr>
      <w:r>
        <w:rPr>
          <w:color w:val="313131"/>
        </w:rPr>
        <w:t>static bool IsTree(string[] vertices, List&lt;KeyValuePair&lt;string, string&gt;&gt; edges)</w:t>
      </w:r>
    </w:p>
    <w:p w14:paraId="3F8726D8" w14:textId="77777777" w:rsidR="00A15D35" w:rsidRDefault="00DE49E0">
      <w:pPr>
        <w:pStyle w:val="Heading1"/>
      </w:pPr>
      <w:r>
        <w:t>C# Help</w:t>
      </w:r>
    </w:p>
    <w:p w14:paraId="3EEA1332" w14:textId="77777777" w:rsidR="00A15D35" w:rsidRDefault="00DE49E0">
      <w:r>
        <w:t xml:space="preserve">If you need any help regarding the syntax of C#, </w:t>
      </w:r>
      <w:r>
        <w:rPr>
          <w:rStyle w:val="Strong"/>
        </w:rPr>
        <w:t>ask any TA</w:t>
      </w:r>
      <w:r>
        <w:t>.</w:t>
      </w:r>
    </w:p>
    <w:p w14:paraId="34EF4021" w14:textId="77777777" w:rsidR="00A15D35" w:rsidRDefault="00DE49E0">
      <w:pPr>
        <w:pStyle w:val="Heading2"/>
      </w:pPr>
      <w:r>
        <w:t>Sorting single array</w:t>
      </w:r>
    </w:p>
    <w:p w14:paraId="597BF918" w14:textId="77777777" w:rsidR="00A15D35" w:rsidRDefault="00DE49E0">
      <w:r>
        <w:t>Sort the given array in ascending order</w:t>
      </w:r>
    </w:p>
    <w:p w14:paraId="040FF606" w14:textId="77777777" w:rsidR="00A15D35" w:rsidRDefault="00DE49E0">
      <w:pPr>
        <w:rPr>
          <w:rFonts w:ascii="Courier New" w:eastAsia="Courier New" w:hAnsi="Courier New" w:cs="Courier New"/>
        </w:rPr>
      </w:pPr>
      <w:r>
        <w:rPr>
          <w:rFonts w:ascii="Courier New" w:hAnsi="Courier New"/>
        </w:rPr>
        <w:t>Array.Sort(items);</w:t>
      </w:r>
    </w:p>
    <w:p w14:paraId="735DF1A9" w14:textId="77777777" w:rsidR="00A15D35" w:rsidRDefault="00DE49E0">
      <w:pPr>
        <w:pStyle w:val="Heading2"/>
      </w:pPr>
      <w:r>
        <w:t>Sorting parallel arrays</w:t>
      </w:r>
    </w:p>
    <w:p w14:paraId="760CC40C" w14:textId="77777777" w:rsidR="00A15D35" w:rsidRDefault="00DE49E0">
      <w:r>
        <w:t>Sort the first array "master" and re-order the 2</w:t>
      </w:r>
      <w:r>
        <w:rPr>
          <w:vertAlign w:val="superscript"/>
        </w:rPr>
        <w:t>nd</w:t>
      </w:r>
      <w:r>
        <w:t xml:space="preserve"> array "slave" according to this sorting</w:t>
      </w:r>
    </w:p>
    <w:p w14:paraId="62C9F0AD" w14:textId="77777777" w:rsidR="00A15D35" w:rsidRDefault="00DE49E0">
      <w:pPr>
        <w:rPr>
          <w:rFonts w:ascii="Courier New" w:eastAsia="Courier New" w:hAnsi="Courier New" w:cs="Courier New"/>
        </w:rPr>
      </w:pPr>
      <w:r>
        <w:rPr>
          <w:rFonts w:ascii="Courier New" w:hAnsi="Courier New"/>
        </w:rPr>
        <w:t>Array.Sort(master, slave);</w:t>
      </w:r>
    </w:p>
    <w:p w14:paraId="78230179" w14:textId="77777777" w:rsidR="00A15D35" w:rsidRDefault="00DE49E0">
      <w:pPr>
        <w:pStyle w:val="Heading2"/>
      </w:pPr>
      <w:r>
        <w:t>Creating 1D array</w:t>
      </w:r>
    </w:p>
    <w:p w14:paraId="71FC7CFC" w14:textId="77777777" w:rsidR="00A15D35" w:rsidRDefault="00DE49E0">
      <w:pPr>
        <w:rPr>
          <w:rFonts w:ascii="Courier New" w:eastAsia="Courier New" w:hAnsi="Courier New" w:cs="Courier New"/>
        </w:rPr>
      </w:pPr>
      <w:r>
        <w:rPr>
          <w:rFonts w:ascii="Courier New" w:hAnsi="Courier New"/>
        </w:rPr>
        <w:t>int [] array = new int [size]</w:t>
      </w:r>
    </w:p>
    <w:p w14:paraId="7E53BD77" w14:textId="77777777" w:rsidR="00A15D35" w:rsidRDefault="00DE49E0">
      <w:pPr>
        <w:pStyle w:val="Heading2"/>
      </w:pPr>
      <w:r>
        <w:t>Creating 2D array</w:t>
      </w:r>
    </w:p>
    <w:p w14:paraId="6D986A0D" w14:textId="77777777" w:rsidR="00A15D35" w:rsidRDefault="00DE49E0">
      <w:r>
        <w:rPr>
          <w:rFonts w:ascii="Courier New" w:hAnsi="Courier New"/>
        </w:rPr>
        <w:t>int [,] array = new int [size1, size2]</w:t>
      </w:r>
    </w:p>
    <w:sectPr w:rsidR="00A15D35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A06087" w14:textId="77777777" w:rsidR="00961C1C" w:rsidRDefault="00961C1C">
      <w:pPr>
        <w:spacing w:after="0" w:line="240" w:lineRule="auto"/>
      </w:pPr>
      <w:r>
        <w:separator/>
      </w:r>
    </w:p>
  </w:endnote>
  <w:endnote w:type="continuationSeparator" w:id="0">
    <w:p w14:paraId="34C34424" w14:textId="77777777" w:rsidR="00961C1C" w:rsidRDefault="00961C1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3435EF" w14:textId="77777777" w:rsidR="00A15D35" w:rsidRDefault="00A15D35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FC41C" w14:textId="77777777" w:rsidR="00961C1C" w:rsidRDefault="00961C1C">
      <w:pPr>
        <w:spacing w:after="0" w:line="240" w:lineRule="auto"/>
      </w:pPr>
      <w:r>
        <w:separator/>
      </w:r>
    </w:p>
  </w:footnote>
  <w:footnote w:type="continuationSeparator" w:id="0">
    <w:p w14:paraId="5940F9C9" w14:textId="77777777" w:rsidR="00961C1C" w:rsidRDefault="00961C1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320187" w14:textId="77777777" w:rsidR="00A15D35" w:rsidRDefault="00A15D35">
    <w:pPr>
      <w:pStyle w:val="HeaderFoo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MxszQ1tTQ2NjJV0lEKTi0uzszPAykwrAUA9K4m0iwAAAA="/>
  </w:docVars>
  <w:rsids>
    <w:rsidRoot w:val="00A15D35"/>
    <w:rsid w:val="0030271F"/>
    <w:rsid w:val="00351633"/>
    <w:rsid w:val="00501784"/>
    <w:rsid w:val="00854EFC"/>
    <w:rsid w:val="008D574A"/>
    <w:rsid w:val="00961C1C"/>
    <w:rsid w:val="00981E28"/>
    <w:rsid w:val="00A15D35"/>
    <w:rsid w:val="00B06A93"/>
    <w:rsid w:val="00B61AC2"/>
    <w:rsid w:val="00C3144F"/>
    <w:rsid w:val="00DE49E0"/>
    <w:rsid w:val="00DE5CBB"/>
    <w:rsid w:val="00FE6B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10D696"/>
  <w15:docId w15:val="{2DD703F1-4CE2-42DC-9AC2-75E96E637B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</w:rPr>
  </w:style>
  <w:style w:type="paragraph" w:styleId="Heading1">
    <w:name w:val="heading 1"/>
    <w:next w:val="Normal"/>
    <w:uiPriority w:val="9"/>
    <w:qFormat/>
    <w:pPr>
      <w:keepNext/>
      <w:keepLines/>
      <w:spacing w:before="480" w:line="276" w:lineRule="auto"/>
      <w:outlineLvl w:val="0"/>
    </w:pPr>
    <w:rPr>
      <w:rFonts w:ascii="Cambria" w:eastAsia="Cambria" w:hAnsi="Cambria" w:cs="Cambria"/>
      <w:b/>
      <w:bCs/>
      <w:color w:val="365F91"/>
      <w:sz w:val="28"/>
      <w:szCs w:val="28"/>
      <w:u w:color="365F91"/>
    </w:rPr>
  </w:style>
  <w:style w:type="paragraph" w:styleId="Heading2">
    <w:name w:val="heading 2"/>
    <w:next w:val="Normal"/>
    <w:uiPriority w:val="9"/>
    <w:unhideWhenUsed/>
    <w:qFormat/>
    <w:pPr>
      <w:keepNext/>
      <w:keepLines/>
      <w:spacing w:before="200" w:line="276" w:lineRule="auto"/>
      <w:outlineLvl w:val="1"/>
    </w:pPr>
    <w:rPr>
      <w:rFonts w:ascii="Cambria" w:eastAsia="Cambria" w:hAnsi="Cambria" w:cs="Cambria"/>
      <w:b/>
      <w:bCs/>
      <w:color w:val="4F81BD"/>
      <w:sz w:val="26"/>
      <w:szCs w:val="26"/>
      <w:u w:color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24"/>
      <w:szCs w:val="24"/>
    </w:rPr>
  </w:style>
  <w:style w:type="paragraph" w:styleId="Title">
    <w:name w:val="Title"/>
    <w:next w:val="Normal"/>
    <w:uiPriority w:val="10"/>
    <w:qFormat/>
    <w:pPr>
      <w:pBdr>
        <w:bottom w:val="single" w:sz="8" w:space="0" w:color="4F81BD"/>
      </w:pBdr>
      <w:spacing w:after="300"/>
    </w:pPr>
    <w:rPr>
      <w:rFonts w:ascii="Cambria" w:eastAsia="Cambria" w:hAnsi="Cambria" w:cs="Cambria"/>
      <w:color w:val="17365D"/>
      <w:spacing w:val="5"/>
      <w:kern w:val="28"/>
      <w:sz w:val="52"/>
      <w:szCs w:val="52"/>
      <w:u w:color="17365D"/>
    </w:rPr>
  </w:style>
  <w:style w:type="paragraph" w:customStyle="1" w:styleId="TableStyle5">
    <w:name w:val="Table Style 5"/>
    <w:rPr>
      <w:rFonts w:ascii="Helvetica" w:hAnsi="Helvetica" w:cs="Arial Unicode MS"/>
      <w:b/>
      <w:bCs/>
      <w:color w:val="FEFEFE"/>
      <w:sz w:val="24"/>
      <w:szCs w:val="24"/>
    </w:rPr>
  </w:style>
  <w:style w:type="character" w:styleId="Strong">
    <w:name w:val="Strong"/>
    <w:rPr>
      <w:rFonts w:ascii="Calibri" w:eastAsia="Calibri" w:hAnsi="Calibri" w:cs="Calibri"/>
      <w:b/>
      <w:bCs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">
  <a:themeElements>
    <a:clrScheme name="Offic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">
      <a:majorFont>
        <a:latin typeface="Cambria"/>
        <a:ea typeface="Cambria"/>
        <a:cs typeface="Cambria"/>
      </a:majorFont>
      <a:minorFont>
        <a:latin typeface="Helvetica"/>
        <a:ea typeface="Helvetica"/>
        <a:cs typeface="Helvetic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0" tIns="0" rIns="0" bIns="0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j-lt"/>
            <a:ea typeface="+mj-ea"/>
            <a:cs typeface="+mj-cs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</TotalTime>
  <Pages>2</Pages>
  <Words>182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dc</dc:creator>
  <cp:lastModifiedBy>ghada hamed ali</cp:lastModifiedBy>
  <cp:revision>11</cp:revision>
  <cp:lastPrinted>2020-12-31T02:32:00Z</cp:lastPrinted>
  <dcterms:created xsi:type="dcterms:W3CDTF">2020-12-19T16:35:00Z</dcterms:created>
  <dcterms:modified xsi:type="dcterms:W3CDTF">2022-04-19T12:56:00Z</dcterms:modified>
</cp:coreProperties>
</file>